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nka Karan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n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n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9 South Evergreen Avenue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nx2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2293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